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5BF91A" w14:textId="77777777" w:rsidR="000E59A4" w:rsidRDefault="000E59A4" w:rsidP="000E59A4">
      <w:pPr>
        <w:pBdr>
          <w:bottom w:val="single" w:sz="4" w:space="1" w:color="auto"/>
        </w:pBdr>
        <w:rPr>
          <w:b/>
        </w:rPr>
      </w:pPr>
      <w:r>
        <w:rPr>
          <w:b/>
        </w:rPr>
        <w:t>Unit 9 Assignment Template</w:t>
      </w:r>
    </w:p>
    <w:p w14:paraId="1D7010D8" w14:textId="77777777" w:rsidR="00AA5640" w:rsidRDefault="00AA5640">
      <w:pPr>
        <w:rPr>
          <w:b/>
        </w:rPr>
      </w:pPr>
      <w:r>
        <w:rPr>
          <w:b/>
        </w:rPr>
        <w:t>SECTION I:</w:t>
      </w:r>
    </w:p>
    <w:p w14:paraId="6CDE7796" w14:textId="77777777" w:rsidR="00015FF5" w:rsidRDefault="003C05E1">
      <w:r w:rsidRPr="00AA5640">
        <w:t>Copy and Paste “Your Results” from the Tier 3 Competency Assessment into the space below:</w:t>
      </w:r>
      <w:r w:rsidR="00015FF5">
        <w:t xml:space="preserve"> </w:t>
      </w:r>
    </w:p>
    <w:p w14:paraId="6F43035D" w14:textId="5735C48B" w:rsidR="00DB6AD7" w:rsidRPr="00AA5640" w:rsidRDefault="00015FF5">
      <w:r>
        <w:t xml:space="preserve">(please note this does </w:t>
      </w:r>
      <w:r w:rsidRPr="00015FF5">
        <w:rPr>
          <w:b/>
          <w:u w:val="single"/>
        </w:rPr>
        <w:t>not</w:t>
      </w:r>
      <w:r>
        <w:t xml:space="preserve"> eliminate the need to also submit the completed Tier 3 Assessment in its entirety as a separate document) </w:t>
      </w:r>
    </w:p>
    <w:p w14:paraId="78E4EFE8" w14:textId="77777777" w:rsidR="003C05E1" w:rsidRDefault="003C05E1">
      <w:pPr>
        <w:rPr>
          <w:b/>
        </w:rPr>
      </w:pPr>
    </w:p>
    <w:p w14:paraId="01D4917E" w14:textId="77777777" w:rsidR="003C05E1" w:rsidRDefault="003C05E1">
      <w:pPr>
        <w:rPr>
          <w:b/>
        </w:rPr>
      </w:pPr>
    </w:p>
    <w:p w14:paraId="52DE4C24" w14:textId="77777777" w:rsidR="003C05E1" w:rsidRDefault="003C05E1">
      <w:pPr>
        <w:rPr>
          <w:b/>
        </w:rPr>
      </w:pPr>
    </w:p>
    <w:p w14:paraId="351BD1DB" w14:textId="77777777" w:rsidR="003C05E1" w:rsidRDefault="003C05E1">
      <w:pPr>
        <w:rPr>
          <w:b/>
        </w:rPr>
      </w:pPr>
    </w:p>
    <w:p w14:paraId="074E81B3" w14:textId="77777777" w:rsidR="003C05E1" w:rsidRDefault="003C05E1">
      <w:pPr>
        <w:rPr>
          <w:b/>
        </w:rPr>
      </w:pPr>
    </w:p>
    <w:p w14:paraId="69D259E9" w14:textId="77777777" w:rsidR="003C05E1" w:rsidRDefault="003C05E1">
      <w:pPr>
        <w:rPr>
          <w:b/>
        </w:rPr>
      </w:pPr>
    </w:p>
    <w:p w14:paraId="45D02E17" w14:textId="77777777" w:rsidR="003C05E1" w:rsidRDefault="003C05E1">
      <w:pPr>
        <w:rPr>
          <w:b/>
        </w:rPr>
      </w:pPr>
    </w:p>
    <w:p w14:paraId="5E84F827" w14:textId="77777777" w:rsidR="003C05E1" w:rsidRDefault="003C05E1">
      <w:pPr>
        <w:rPr>
          <w:b/>
        </w:rPr>
      </w:pPr>
    </w:p>
    <w:p w14:paraId="2E30DB2B" w14:textId="77777777" w:rsidR="003C05E1" w:rsidRDefault="003C05E1">
      <w:pPr>
        <w:rPr>
          <w:b/>
        </w:rPr>
      </w:pPr>
    </w:p>
    <w:p w14:paraId="2354C2C9" w14:textId="77777777" w:rsidR="003C05E1" w:rsidRDefault="003C05E1">
      <w:pPr>
        <w:rPr>
          <w:b/>
        </w:rPr>
      </w:pPr>
    </w:p>
    <w:p w14:paraId="05C15B69" w14:textId="77777777" w:rsidR="003C05E1" w:rsidRDefault="003C05E1">
      <w:pPr>
        <w:rPr>
          <w:b/>
        </w:rPr>
      </w:pPr>
    </w:p>
    <w:p w14:paraId="65DC7C12" w14:textId="77777777" w:rsidR="003C05E1" w:rsidRDefault="003C05E1">
      <w:pPr>
        <w:rPr>
          <w:b/>
        </w:rPr>
      </w:pPr>
    </w:p>
    <w:p w14:paraId="5690AFD4" w14:textId="77777777" w:rsidR="003C05E1" w:rsidRDefault="003C05E1">
      <w:pPr>
        <w:rPr>
          <w:b/>
        </w:rPr>
      </w:pPr>
    </w:p>
    <w:p w14:paraId="07B64A6F" w14:textId="77777777" w:rsidR="003C05E1" w:rsidRDefault="003C05E1">
      <w:pPr>
        <w:rPr>
          <w:b/>
        </w:rPr>
      </w:pPr>
    </w:p>
    <w:p w14:paraId="775245CF" w14:textId="77777777" w:rsidR="003C05E1" w:rsidRDefault="003C05E1">
      <w:pPr>
        <w:rPr>
          <w:b/>
        </w:rPr>
      </w:pPr>
    </w:p>
    <w:p w14:paraId="2A4D0CF6" w14:textId="77777777" w:rsidR="003C05E1" w:rsidRDefault="003C05E1">
      <w:pPr>
        <w:rPr>
          <w:b/>
        </w:rPr>
      </w:pPr>
    </w:p>
    <w:p w14:paraId="68F70F75" w14:textId="77777777" w:rsidR="003C05E1" w:rsidRDefault="003C05E1">
      <w:pPr>
        <w:rPr>
          <w:b/>
        </w:rPr>
      </w:pPr>
    </w:p>
    <w:p w14:paraId="6918F064" w14:textId="77777777" w:rsidR="003C05E1" w:rsidRDefault="003C05E1">
      <w:pPr>
        <w:rPr>
          <w:b/>
        </w:rPr>
      </w:pPr>
    </w:p>
    <w:p w14:paraId="7CCB13F3" w14:textId="77777777" w:rsidR="003C05E1" w:rsidRDefault="003C05E1">
      <w:pPr>
        <w:rPr>
          <w:b/>
        </w:rPr>
      </w:pPr>
    </w:p>
    <w:p w14:paraId="15C95980" w14:textId="77777777" w:rsidR="003C05E1" w:rsidRDefault="003C05E1">
      <w:pPr>
        <w:rPr>
          <w:b/>
        </w:rPr>
      </w:pPr>
      <w:bookmarkStart w:id="0" w:name="_GoBack"/>
      <w:bookmarkEnd w:id="0"/>
    </w:p>
    <w:p w14:paraId="687B3FAA" w14:textId="77777777" w:rsidR="003C05E1" w:rsidRDefault="003C05E1">
      <w:pPr>
        <w:rPr>
          <w:b/>
        </w:rPr>
      </w:pPr>
    </w:p>
    <w:p w14:paraId="5B46577D" w14:textId="77777777" w:rsidR="003C05E1" w:rsidRDefault="003C05E1">
      <w:pPr>
        <w:rPr>
          <w:b/>
        </w:rPr>
      </w:pPr>
    </w:p>
    <w:p w14:paraId="3497447B" w14:textId="77777777" w:rsidR="003C05E1" w:rsidRDefault="003C05E1">
      <w:pPr>
        <w:rPr>
          <w:b/>
        </w:rPr>
      </w:pPr>
    </w:p>
    <w:p w14:paraId="2A2AF601" w14:textId="77777777" w:rsidR="003C05E1" w:rsidRDefault="003C05E1">
      <w:pPr>
        <w:rPr>
          <w:b/>
        </w:rPr>
      </w:pPr>
    </w:p>
    <w:p w14:paraId="4D2C5D9A" w14:textId="77777777" w:rsidR="003C05E1" w:rsidRDefault="003C05E1">
      <w:pPr>
        <w:rPr>
          <w:b/>
        </w:rPr>
      </w:pPr>
    </w:p>
    <w:p w14:paraId="3A0FC399" w14:textId="77777777" w:rsidR="003C05E1" w:rsidRDefault="003C05E1">
      <w:pPr>
        <w:rPr>
          <w:b/>
        </w:rPr>
      </w:pPr>
    </w:p>
    <w:p w14:paraId="09CF9895" w14:textId="77777777" w:rsidR="00C836F6" w:rsidRDefault="003C05E1">
      <w:pPr>
        <w:rPr>
          <w:b/>
        </w:rPr>
      </w:pPr>
      <w:r>
        <w:rPr>
          <w:b/>
        </w:rPr>
        <w:t>SECTION II:</w:t>
      </w:r>
      <w:r w:rsidR="00C836F6">
        <w:rPr>
          <w:b/>
        </w:rPr>
        <w:t xml:space="preserve"> </w:t>
      </w:r>
    </w:p>
    <w:p w14:paraId="7C1D30FE" w14:textId="77777777" w:rsidR="003C05E1" w:rsidRPr="00AA5640" w:rsidRDefault="00C836F6">
      <w:r w:rsidRPr="00AA5640">
        <w:t>Input your specific area for improvement as well as 3 possible strategies or training opportunities to help you improve in that area.  Include a Short description of the strategy or training as well as a link to the item on the internet. For example, if you plan to attend a conference put a link to the conference website, if you plan to complete an online training put a link to the training. If you plan to attend a workshop, put a link to the organization hosting the workshop.  If you are unsure what to link to contact your Professor for assistance.</w:t>
      </w:r>
    </w:p>
    <w:p w14:paraId="06ED6834" w14:textId="77777777" w:rsidR="00C836F6" w:rsidRDefault="00C836F6">
      <w:pPr>
        <w:rPr>
          <w:b/>
        </w:rPr>
      </w:pPr>
      <w:r>
        <w:rPr>
          <w:b/>
        </w:rPr>
        <w:t xml:space="preserve">Add rows to the table as needed. </w:t>
      </w:r>
    </w:p>
    <w:tbl>
      <w:tblPr>
        <w:tblStyle w:val="TableGrid"/>
        <w:tblW w:w="9456" w:type="dxa"/>
        <w:tblLook w:val="04A0" w:firstRow="1" w:lastRow="0" w:firstColumn="1" w:lastColumn="0" w:noHBand="0" w:noVBand="1"/>
      </w:tblPr>
      <w:tblGrid>
        <w:gridCol w:w="2364"/>
        <w:gridCol w:w="2364"/>
        <w:gridCol w:w="2364"/>
        <w:gridCol w:w="2364"/>
      </w:tblGrid>
      <w:tr w:rsidR="003C05E1" w14:paraId="63B5A7A1" w14:textId="77777777" w:rsidTr="003C05E1">
        <w:trPr>
          <w:trHeight w:val="649"/>
        </w:trPr>
        <w:tc>
          <w:tcPr>
            <w:tcW w:w="2364" w:type="dxa"/>
          </w:tcPr>
          <w:p w14:paraId="5CC343F8" w14:textId="77777777" w:rsidR="003C05E1" w:rsidRDefault="003C05E1">
            <w:pPr>
              <w:rPr>
                <w:b/>
              </w:rPr>
            </w:pPr>
            <w:r>
              <w:rPr>
                <w:b/>
              </w:rPr>
              <w:t>Area for Improvement</w:t>
            </w:r>
          </w:p>
        </w:tc>
        <w:tc>
          <w:tcPr>
            <w:tcW w:w="2364" w:type="dxa"/>
          </w:tcPr>
          <w:p w14:paraId="4A1359F5" w14:textId="77777777" w:rsidR="003C05E1" w:rsidRDefault="003C05E1">
            <w:pPr>
              <w:rPr>
                <w:b/>
              </w:rPr>
            </w:pPr>
            <w:r>
              <w:rPr>
                <w:b/>
              </w:rPr>
              <w:t>Strategy/Training 1</w:t>
            </w:r>
          </w:p>
        </w:tc>
        <w:tc>
          <w:tcPr>
            <w:tcW w:w="2364" w:type="dxa"/>
          </w:tcPr>
          <w:p w14:paraId="636EF62D" w14:textId="77777777" w:rsidR="003C05E1" w:rsidRDefault="003C05E1">
            <w:pPr>
              <w:rPr>
                <w:b/>
              </w:rPr>
            </w:pPr>
            <w:r>
              <w:rPr>
                <w:b/>
              </w:rPr>
              <w:t>Strategy/Training 2</w:t>
            </w:r>
          </w:p>
        </w:tc>
        <w:tc>
          <w:tcPr>
            <w:tcW w:w="2364" w:type="dxa"/>
          </w:tcPr>
          <w:p w14:paraId="32E704F3" w14:textId="77777777" w:rsidR="003C05E1" w:rsidRDefault="003C05E1">
            <w:pPr>
              <w:rPr>
                <w:b/>
              </w:rPr>
            </w:pPr>
            <w:r>
              <w:rPr>
                <w:b/>
              </w:rPr>
              <w:t>Strategy/Training 3</w:t>
            </w:r>
          </w:p>
        </w:tc>
      </w:tr>
      <w:tr w:rsidR="003C05E1" w14:paraId="2A4FF15D" w14:textId="77777777" w:rsidTr="003C05E1">
        <w:trPr>
          <w:trHeight w:val="333"/>
        </w:trPr>
        <w:tc>
          <w:tcPr>
            <w:tcW w:w="2364" w:type="dxa"/>
          </w:tcPr>
          <w:p w14:paraId="4AECC506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784F427B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13B65795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554A9C03" w14:textId="77777777" w:rsidR="003C05E1" w:rsidRDefault="003C05E1">
            <w:pPr>
              <w:rPr>
                <w:b/>
              </w:rPr>
            </w:pPr>
          </w:p>
        </w:tc>
      </w:tr>
      <w:tr w:rsidR="003C05E1" w14:paraId="53A2ABA9" w14:textId="77777777" w:rsidTr="003C05E1">
        <w:trPr>
          <w:trHeight w:val="333"/>
        </w:trPr>
        <w:tc>
          <w:tcPr>
            <w:tcW w:w="2364" w:type="dxa"/>
          </w:tcPr>
          <w:p w14:paraId="57EB4132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7730EEC8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2B4563C5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201152D0" w14:textId="77777777" w:rsidR="003C05E1" w:rsidRDefault="003C05E1">
            <w:pPr>
              <w:rPr>
                <w:b/>
              </w:rPr>
            </w:pPr>
          </w:p>
        </w:tc>
      </w:tr>
      <w:tr w:rsidR="003C05E1" w14:paraId="13DFD0DD" w14:textId="77777777" w:rsidTr="003C05E1">
        <w:trPr>
          <w:trHeight w:val="315"/>
        </w:trPr>
        <w:tc>
          <w:tcPr>
            <w:tcW w:w="2364" w:type="dxa"/>
          </w:tcPr>
          <w:p w14:paraId="22A051C8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7B6E21E5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4B174FE4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5860C7DA" w14:textId="77777777" w:rsidR="003C05E1" w:rsidRDefault="003C05E1">
            <w:pPr>
              <w:rPr>
                <w:b/>
              </w:rPr>
            </w:pPr>
          </w:p>
        </w:tc>
      </w:tr>
      <w:tr w:rsidR="003C05E1" w14:paraId="6BD9094E" w14:textId="77777777" w:rsidTr="003C05E1">
        <w:trPr>
          <w:trHeight w:val="333"/>
        </w:trPr>
        <w:tc>
          <w:tcPr>
            <w:tcW w:w="2364" w:type="dxa"/>
          </w:tcPr>
          <w:p w14:paraId="0C5C5986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4DE315BD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1BC5C602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0D4A061C" w14:textId="77777777" w:rsidR="003C05E1" w:rsidRDefault="003C05E1">
            <w:pPr>
              <w:rPr>
                <w:b/>
              </w:rPr>
            </w:pPr>
          </w:p>
        </w:tc>
      </w:tr>
      <w:tr w:rsidR="003C05E1" w14:paraId="1B9CE3C4" w14:textId="77777777" w:rsidTr="003C05E1">
        <w:trPr>
          <w:trHeight w:val="315"/>
        </w:trPr>
        <w:tc>
          <w:tcPr>
            <w:tcW w:w="2364" w:type="dxa"/>
          </w:tcPr>
          <w:p w14:paraId="0046EAD4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3BAB734D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3B7311DD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488118B0" w14:textId="77777777" w:rsidR="003C05E1" w:rsidRDefault="003C05E1">
            <w:pPr>
              <w:rPr>
                <w:b/>
              </w:rPr>
            </w:pPr>
          </w:p>
        </w:tc>
      </w:tr>
      <w:tr w:rsidR="003C05E1" w14:paraId="0551E284" w14:textId="77777777" w:rsidTr="003C05E1">
        <w:trPr>
          <w:trHeight w:val="333"/>
        </w:trPr>
        <w:tc>
          <w:tcPr>
            <w:tcW w:w="2364" w:type="dxa"/>
          </w:tcPr>
          <w:p w14:paraId="6CDAA925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1B97F392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2F67D6B9" w14:textId="77777777" w:rsidR="003C05E1" w:rsidRDefault="003C05E1">
            <w:pPr>
              <w:rPr>
                <w:b/>
              </w:rPr>
            </w:pPr>
          </w:p>
        </w:tc>
        <w:tc>
          <w:tcPr>
            <w:tcW w:w="2364" w:type="dxa"/>
          </w:tcPr>
          <w:p w14:paraId="3DA530E7" w14:textId="77777777" w:rsidR="003C05E1" w:rsidRDefault="003C05E1">
            <w:pPr>
              <w:rPr>
                <w:b/>
              </w:rPr>
            </w:pPr>
          </w:p>
        </w:tc>
      </w:tr>
    </w:tbl>
    <w:p w14:paraId="316B9834" w14:textId="77777777" w:rsidR="003C05E1" w:rsidRDefault="003C05E1">
      <w:pPr>
        <w:rPr>
          <w:b/>
        </w:rPr>
      </w:pPr>
    </w:p>
    <w:p w14:paraId="07BAC9DA" w14:textId="77777777" w:rsidR="003C05E1" w:rsidRDefault="003C05E1">
      <w:pPr>
        <w:rPr>
          <w:b/>
        </w:rPr>
      </w:pPr>
    </w:p>
    <w:p w14:paraId="23DE6433" w14:textId="77777777" w:rsidR="00C836F6" w:rsidRDefault="00C836F6">
      <w:pPr>
        <w:rPr>
          <w:b/>
        </w:rPr>
      </w:pPr>
    </w:p>
    <w:p w14:paraId="25B6AE41" w14:textId="77777777" w:rsidR="00C836F6" w:rsidRDefault="00C836F6">
      <w:pPr>
        <w:rPr>
          <w:b/>
        </w:rPr>
      </w:pPr>
    </w:p>
    <w:p w14:paraId="6C47B027" w14:textId="77777777" w:rsidR="00C836F6" w:rsidRDefault="00C836F6">
      <w:pPr>
        <w:rPr>
          <w:b/>
        </w:rPr>
      </w:pPr>
    </w:p>
    <w:p w14:paraId="153DBF62" w14:textId="77777777" w:rsidR="00C836F6" w:rsidRDefault="00C836F6">
      <w:pPr>
        <w:rPr>
          <w:b/>
        </w:rPr>
      </w:pPr>
    </w:p>
    <w:p w14:paraId="7CE3C5C6" w14:textId="77777777" w:rsidR="00C836F6" w:rsidRDefault="00C836F6">
      <w:pPr>
        <w:rPr>
          <w:b/>
        </w:rPr>
      </w:pPr>
    </w:p>
    <w:p w14:paraId="49273F74" w14:textId="77777777" w:rsidR="00C836F6" w:rsidRDefault="00C836F6">
      <w:pPr>
        <w:rPr>
          <w:b/>
        </w:rPr>
      </w:pPr>
    </w:p>
    <w:p w14:paraId="01BA2F2B" w14:textId="77777777" w:rsidR="00C836F6" w:rsidRDefault="00C836F6">
      <w:pPr>
        <w:rPr>
          <w:b/>
        </w:rPr>
      </w:pPr>
    </w:p>
    <w:p w14:paraId="5EB038EB" w14:textId="77777777" w:rsidR="00C836F6" w:rsidRDefault="00C836F6">
      <w:pPr>
        <w:rPr>
          <w:b/>
        </w:rPr>
      </w:pPr>
    </w:p>
    <w:p w14:paraId="29848756" w14:textId="77777777" w:rsidR="00C836F6" w:rsidRDefault="00C836F6">
      <w:pPr>
        <w:rPr>
          <w:b/>
        </w:rPr>
      </w:pPr>
    </w:p>
    <w:p w14:paraId="5C48B14D" w14:textId="77777777" w:rsidR="00C836F6" w:rsidRDefault="00C836F6">
      <w:pPr>
        <w:rPr>
          <w:b/>
        </w:rPr>
      </w:pPr>
    </w:p>
    <w:p w14:paraId="6BC6C69D" w14:textId="77777777" w:rsidR="00C836F6" w:rsidRDefault="00C836F6">
      <w:pPr>
        <w:rPr>
          <w:b/>
        </w:rPr>
      </w:pPr>
    </w:p>
    <w:p w14:paraId="43BE679A" w14:textId="77777777" w:rsidR="00C836F6" w:rsidRDefault="00C836F6">
      <w:pPr>
        <w:rPr>
          <w:b/>
        </w:rPr>
      </w:pPr>
    </w:p>
    <w:p w14:paraId="7A994E71" w14:textId="77777777" w:rsidR="00C836F6" w:rsidRDefault="00C836F6">
      <w:pPr>
        <w:rPr>
          <w:b/>
        </w:rPr>
      </w:pPr>
    </w:p>
    <w:p w14:paraId="66633A89" w14:textId="77777777" w:rsidR="00C836F6" w:rsidRDefault="00C836F6">
      <w:pPr>
        <w:rPr>
          <w:b/>
        </w:rPr>
      </w:pPr>
    </w:p>
    <w:p w14:paraId="07C992C8" w14:textId="77777777" w:rsidR="00C836F6" w:rsidRDefault="00C836F6">
      <w:pPr>
        <w:rPr>
          <w:b/>
        </w:rPr>
      </w:pPr>
    </w:p>
    <w:p w14:paraId="5B10C38B" w14:textId="77777777" w:rsidR="00C836F6" w:rsidRDefault="00C836F6">
      <w:pPr>
        <w:rPr>
          <w:b/>
        </w:rPr>
      </w:pPr>
      <w:r>
        <w:rPr>
          <w:b/>
        </w:rPr>
        <w:t>SECTION III:</w:t>
      </w:r>
    </w:p>
    <w:p w14:paraId="2D2A90E0" w14:textId="11C91AB1" w:rsidR="00C836F6" w:rsidRPr="00AA5640" w:rsidRDefault="00C836F6">
      <w:r w:rsidRPr="00AA5640">
        <w:t xml:space="preserve">Write a 500 – 800 word summary of your plan, your approach and your rationale.  </w:t>
      </w:r>
      <w:r w:rsidR="00015FF5">
        <w:t xml:space="preserve">Use the subheadings: Plan, Approach, and Rationale to separate the distinct areas of your summary. </w:t>
      </w:r>
    </w:p>
    <w:p w14:paraId="5504B1FF" w14:textId="77777777" w:rsidR="00C836F6" w:rsidRPr="003C05E1" w:rsidRDefault="00C836F6">
      <w:pPr>
        <w:rPr>
          <w:b/>
        </w:rPr>
      </w:pPr>
    </w:p>
    <w:sectPr w:rsidR="00C836F6" w:rsidRPr="003C05E1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7C798" w14:textId="77777777" w:rsidR="00237690" w:rsidRDefault="00237690" w:rsidP="00D4404E">
      <w:pPr>
        <w:spacing w:after="0" w:line="240" w:lineRule="auto"/>
      </w:pPr>
      <w:r>
        <w:separator/>
      </w:r>
    </w:p>
  </w:endnote>
  <w:endnote w:type="continuationSeparator" w:id="0">
    <w:p w14:paraId="783D5E4D" w14:textId="77777777" w:rsidR="00237690" w:rsidRDefault="00237690" w:rsidP="00D44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5DBB5" w14:textId="50C49592" w:rsidR="00D4404E" w:rsidRDefault="00D4404E">
    <w:pPr>
      <w:pStyle w:val="Footer"/>
    </w:pPr>
    <w:r>
      <w:t>Revised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1EA413" w14:textId="77777777" w:rsidR="00237690" w:rsidRDefault="00237690" w:rsidP="00D4404E">
      <w:pPr>
        <w:spacing w:after="0" w:line="240" w:lineRule="auto"/>
      </w:pPr>
      <w:r>
        <w:separator/>
      </w:r>
    </w:p>
  </w:footnote>
  <w:footnote w:type="continuationSeparator" w:id="0">
    <w:p w14:paraId="4E5510C0" w14:textId="77777777" w:rsidR="00237690" w:rsidRDefault="00237690" w:rsidP="00D440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zA3NzYxNzECQiUdpeDU4uLM/DyQAsNaAB+jxVYsAAAA"/>
  </w:docVars>
  <w:rsids>
    <w:rsidRoot w:val="003C05E1"/>
    <w:rsid w:val="00015FF5"/>
    <w:rsid w:val="000E59A4"/>
    <w:rsid w:val="000F2BD4"/>
    <w:rsid w:val="001E2D0D"/>
    <w:rsid w:val="00237690"/>
    <w:rsid w:val="003C05E1"/>
    <w:rsid w:val="004223F1"/>
    <w:rsid w:val="00AA5640"/>
    <w:rsid w:val="00C836F6"/>
    <w:rsid w:val="00D4404E"/>
    <w:rsid w:val="00DB6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74581"/>
  <w15:chartTrackingRefBased/>
  <w15:docId w15:val="{39652410-D545-4073-838A-A59AB082B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05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4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04E"/>
  </w:style>
  <w:style w:type="paragraph" w:styleId="Footer">
    <w:name w:val="footer"/>
    <w:basedOn w:val="Normal"/>
    <w:link w:val="FooterChar"/>
    <w:uiPriority w:val="99"/>
    <w:unhideWhenUsed/>
    <w:rsid w:val="00D44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0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ger</dc:creator>
  <cp:keywords/>
  <dc:description/>
  <cp:lastModifiedBy>FDajani</cp:lastModifiedBy>
  <cp:revision>2</cp:revision>
  <dcterms:created xsi:type="dcterms:W3CDTF">2018-04-11T13:51:00Z</dcterms:created>
  <dcterms:modified xsi:type="dcterms:W3CDTF">2018-04-11T13:51:00Z</dcterms:modified>
</cp:coreProperties>
</file>